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9BBD22" w14:textId="19ECC19E" w:rsidR="00485D26" w:rsidRDefault="00485D26" w:rsidP="00485D26">
      <w:r w:rsidRPr="00A3214F">
        <w:t>Chceli by sme upozorniť, že v záujme bezproblémového a rýchleho spracovania žiadosti o informácie je potrebné kompletne vyplniť všetky polia uvedené nižšie.</w:t>
      </w:r>
    </w:p>
    <w:p w14:paraId="1D29C3C9" w14:textId="3325925B" w:rsidR="00342C9F" w:rsidRDefault="00342C9F" w:rsidP="00485D26"/>
    <w:p w14:paraId="1DB38876" w14:textId="1FA3963F" w:rsidR="00485D26" w:rsidRPr="00A3214F" w:rsidRDefault="00485D26" w:rsidP="00485D26">
      <w:pPr>
        <w:rPr>
          <w:b/>
          <w:bCs/>
        </w:rPr>
      </w:pPr>
      <w:r w:rsidRPr="00A3214F">
        <w:rPr>
          <w:b/>
          <w:bCs/>
        </w:rPr>
        <w:t>Informácie poskytnuté žiadateľom:</w:t>
      </w:r>
    </w:p>
    <w:p w14:paraId="0B86D8CF" w14:textId="4D8930B5" w:rsidR="00485D26" w:rsidRPr="0094268B" w:rsidRDefault="00485D26" w:rsidP="00485D26">
      <w:pPr>
        <w:rPr>
          <w:color w:val="808080" w:themeColor="background1" w:themeShade="80"/>
        </w:rPr>
      </w:pPr>
      <w:r>
        <w:t xml:space="preserve">Priezvisko: </w:t>
      </w:r>
      <w:r w:rsidR="00342C9F">
        <w:tab/>
      </w:r>
      <w:sdt>
        <w:sdtPr>
          <w:rPr>
            <w:rFonts w:ascii="Arial" w:hAnsi="Arial" w:cs="Arial"/>
            <w:color w:val="A6A6A6" w:themeColor="background1" w:themeShade="A6"/>
            <w:sz w:val="20"/>
            <w:szCs w:val="20"/>
          </w:rPr>
          <w:alias w:val="kliknite sem a zadajte"/>
          <w:tag w:val="kliknite sem a zadajte"/>
          <w:id w:val="-741255673"/>
          <w:placeholder>
            <w:docPart w:val="141E2FA970E7463DBEB105B197504C77"/>
          </w:placeholder>
          <w:text/>
        </w:sdtPr>
        <w:sdtEndPr/>
        <w:sdtContent>
          <w:r w:rsidR="0094268B" w:rsidRPr="00342C9F">
            <w:rPr>
              <w:color w:val="808080" w:themeColor="background1" w:themeShade="80"/>
            </w:rPr>
            <w:t>kliknite sem a zadajte text</w:t>
          </w:r>
        </w:sdtContent>
      </w:sdt>
    </w:p>
    <w:p w14:paraId="4F382AAE" w14:textId="50F6B0FB" w:rsidR="00485D26" w:rsidRDefault="00485D26" w:rsidP="00485D26">
      <w:r>
        <w:t xml:space="preserve">Krstné meno: </w:t>
      </w:r>
      <w:r w:rsidR="00342C9F">
        <w:tab/>
      </w:r>
      <w:sdt>
        <w:sdtPr>
          <w:rPr>
            <w:rFonts w:ascii="Arial" w:hAnsi="Arial" w:cs="Arial"/>
            <w:color w:val="A6A6A6" w:themeColor="background1" w:themeShade="A6"/>
            <w:sz w:val="20"/>
            <w:szCs w:val="20"/>
          </w:rPr>
          <w:alias w:val="kliknite sem a zadajte"/>
          <w:tag w:val="kliknite sem a zadajte"/>
          <w:id w:val="-2124377786"/>
          <w:placeholder>
            <w:docPart w:val="63273E8ECFC64740B7533957055C79C5"/>
          </w:placeholder>
          <w:text/>
        </w:sdtPr>
        <w:sdtContent>
          <w:r w:rsidR="0094268B" w:rsidRPr="00153BA3">
            <w:rPr>
              <w:rFonts w:ascii="Arial" w:hAnsi="Arial" w:cs="Arial"/>
              <w:color w:val="A6A6A6" w:themeColor="background1" w:themeShade="A6"/>
              <w:sz w:val="20"/>
              <w:szCs w:val="20"/>
            </w:rPr>
            <w:t>kliknite sem a zadajte text</w:t>
          </w:r>
        </w:sdtContent>
      </w:sdt>
    </w:p>
    <w:p w14:paraId="38CA38DE" w14:textId="024FC0F6" w:rsidR="00485D26" w:rsidRDefault="00485D26" w:rsidP="00485D26">
      <w:r>
        <w:t xml:space="preserve">Telefón: </w:t>
      </w:r>
      <w:r w:rsidR="00342C9F">
        <w:tab/>
      </w:r>
      <w:sdt>
        <w:sdtPr>
          <w:rPr>
            <w:rFonts w:ascii="Arial" w:hAnsi="Arial" w:cs="Arial"/>
            <w:color w:val="A6A6A6" w:themeColor="background1" w:themeShade="A6"/>
            <w:sz w:val="20"/>
            <w:szCs w:val="20"/>
          </w:rPr>
          <w:alias w:val="kliknite sem a zadajte"/>
          <w:tag w:val="kliknite sem a zadajte"/>
          <w:id w:val="2125347113"/>
          <w:placeholder>
            <w:docPart w:val="B74B19808FAF4667BAC9389271CBCABB"/>
          </w:placeholder>
          <w:text/>
        </w:sdtPr>
        <w:sdtContent>
          <w:r w:rsidR="0094268B" w:rsidRPr="00355A2F">
            <w:rPr>
              <w:rFonts w:ascii="Arial" w:hAnsi="Arial" w:cs="Arial"/>
              <w:color w:val="A6A6A6" w:themeColor="background1" w:themeShade="A6"/>
              <w:sz w:val="20"/>
              <w:szCs w:val="20"/>
            </w:rPr>
            <w:t>kliknite sem a zadajte text</w:t>
          </w:r>
        </w:sdtContent>
      </w:sdt>
    </w:p>
    <w:p w14:paraId="40F46674" w14:textId="1A1B93E1" w:rsidR="00485D26" w:rsidRDefault="00485D26" w:rsidP="00485D26">
      <w:r>
        <w:t>Mobil</w:t>
      </w:r>
      <w:r w:rsidR="00342C9F">
        <w:t>.</w:t>
      </w:r>
      <w:r>
        <w:t xml:space="preserve"> telefón:</w:t>
      </w:r>
      <w:r w:rsidR="00342C9F">
        <w:tab/>
      </w:r>
      <w:sdt>
        <w:sdtPr>
          <w:rPr>
            <w:rFonts w:ascii="Arial" w:hAnsi="Arial" w:cs="Arial"/>
            <w:color w:val="A6A6A6" w:themeColor="background1" w:themeShade="A6"/>
            <w:sz w:val="20"/>
            <w:szCs w:val="20"/>
          </w:rPr>
          <w:alias w:val="kliknite sem a zadajte"/>
          <w:tag w:val="kliknite sem a zadajte"/>
          <w:id w:val="952911336"/>
          <w:placeholder>
            <w:docPart w:val="B34B6E05D4C34F89A0047B1C99799593"/>
          </w:placeholder>
          <w:text/>
        </w:sdtPr>
        <w:sdtContent>
          <w:r w:rsidR="0094268B" w:rsidRPr="007D1FB7">
            <w:rPr>
              <w:rFonts w:ascii="Arial" w:hAnsi="Arial" w:cs="Arial"/>
              <w:color w:val="A6A6A6" w:themeColor="background1" w:themeShade="A6"/>
              <w:sz w:val="20"/>
              <w:szCs w:val="20"/>
            </w:rPr>
            <w:t>kliknite sem a zadajte text</w:t>
          </w:r>
        </w:sdtContent>
      </w:sdt>
    </w:p>
    <w:p w14:paraId="7B0B46C1" w14:textId="005EB5DE" w:rsidR="00485D26" w:rsidRDefault="00485D26" w:rsidP="00485D26">
      <w:r>
        <w:t>E-mail:</w:t>
      </w:r>
      <w:r w:rsidR="00342C9F">
        <w:tab/>
      </w:r>
      <w:r w:rsidR="00342C9F">
        <w:tab/>
      </w:r>
      <w:sdt>
        <w:sdtPr>
          <w:rPr>
            <w:rFonts w:ascii="Arial" w:hAnsi="Arial" w:cs="Arial"/>
            <w:color w:val="A6A6A6" w:themeColor="background1" w:themeShade="A6"/>
            <w:sz w:val="20"/>
            <w:szCs w:val="20"/>
          </w:rPr>
          <w:alias w:val="kliknite sem a zadajte"/>
          <w:tag w:val="kliknite sem a zadajte"/>
          <w:id w:val="1484506081"/>
          <w:placeholder>
            <w:docPart w:val="D2F9E34D241847809492DF384A7A6E40"/>
          </w:placeholder>
          <w:text/>
        </w:sdtPr>
        <w:sdtContent>
          <w:sdt>
            <w:sdtPr>
              <w:rPr>
                <w:rFonts w:ascii="Arial" w:hAnsi="Arial" w:cs="Arial"/>
                <w:color w:val="A6A6A6" w:themeColor="background1" w:themeShade="A6"/>
                <w:sz w:val="20"/>
                <w:szCs w:val="20"/>
              </w:rPr>
              <w:alias w:val="kliknite sem a zadajte"/>
              <w:tag w:val="kliknite sem a zadajte"/>
              <w:id w:val="1254629397"/>
              <w:placeholder>
                <w:docPart w:val="A53AC76DE20944BC9790844A2880D27A"/>
              </w:placeholder>
              <w:text/>
            </w:sdtPr>
            <w:sdtContent>
              <w:r w:rsidR="0094268B" w:rsidRPr="0094268B">
                <w:rPr>
                  <w:rFonts w:ascii="Arial" w:hAnsi="Arial" w:cs="Arial"/>
                  <w:color w:val="A6A6A6" w:themeColor="background1" w:themeShade="A6"/>
                  <w:sz w:val="20"/>
                  <w:szCs w:val="20"/>
                </w:rPr>
                <w:t>kliknite sem a zadajte text</w:t>
              </w:r>
            </w:sdtContent>
          </w:sdt>
        </w:sdtContent>
      </w:sdt>
    </w:p>
    <w:p w14:paraId="7AA6596A" w14:textId="77777777" w:rsidR="00485D26" w:rsidRDefault="00485D26" w:rsidP="00485D26"/>
    <w:p w14:paraId="5AC128B9" w14:textId="77777777" w:rsidR="00485D26" w:rsidRPr="00A3214F" w:rsidRDefault="00485D26" w:rsidP="00485D26">
      <w:pPr>
        <w:rPr>
          <w:b/>
          <w:bCs/>
        </w:rPr>
      </w:pPr>
      <w:r w:rsidRPr="00A3214F">
        <w:rPr>
          <w:b/>
          <w:bCs/>
        </w:rPr>
        <w:t>Adresa bydliska:</w:t>
      </w:r>
    </w:p>
    <w:p w14:paraId="3F442CBB" w14:textId="77F52908" w:rsidR="00485D26" w:rsidRDefault="00485D26" w:rsidP="00485D26">
      <w:r>
        <w:t>Ulica:</w:t>
      </w:r>
      <w:r w:rsidR="00342C9F">
        <w:tab/>
      </w:r>
      <w:r w:rsidR="00342C9F">
        <w:tab/>
      </w:r>
      <w:sdt>
        <w:sdtPr>
          <w:rPr>
            <w:rFonts w:ascii="Arial" w:hAnsi="Arial" w:cs="Arial"/>
            <w:color w:val="A6A6A6" w:themeColor="background1" w:themeShade="A6"/>
            <w:sz w:val="20"/>
            <w:szCs w:val="20"/>
          </w:rPr>
          <w:alias w:val="kliknite sem a zadajte"/>
          <w:tag w:val="kliknite sem a zadajte"/>
          <w:id w:val="-1330896068"/>
          <w:placeholder>
            <w:docPart w:val="139EE9C76FBD403CB918EB2EC64348E8"/>
          </w:placeholder>
          <w:text/>
        </w:sdtPr>
        <w:sdtContent>
          <w:r w:rsidR="0094268B" w:rsidRPr="00C472B1">
            <w:rPr>
              <w:rFonts w:ascii="Arial" w:hAnsi="Arial" w:cs="Arial"/>
              <w:color w:val="A6A6A6" w:themeColor="background1" w:themeShade="A6"/>
              <w:sz w:val="20"/>
              <w:szCs w:val="20"/>
            </w:rPr>
            <w:t>kliknite sem a zadajte text</w:t>
          </w:r>
        </w:sdtContent>
      </w:sdt>
    </w:p>
    <w:p w14:paraId="3574CE83" w14:textId="15D3A8E2" w:rsidR="00485D26" w:rsidRDefault="00485D26" w:rsidP="00485D26">
      <w:r>
        <w:t>PSČ:</w:t>
      </w:r>
      <w:r w:rsidR="00342C9F">
        <w:tab/>
      </w:r>
      <w:r w:rsidR="00342C9F">
        <w:tab/>
      </w:r>
      <w:sdt>
        <w:sdtPr>
          <w:rPr>
            <w:rFonts w:ascii="Arial" w:hAnsi="Arial" w:cs="Arial"/>
            <w:color w:val="A6A6A6" w:themeColor="background1" w:themeShade="A6"/>
            <w:sz w:val="20"/>
            <w:szCs w:val="20"/>
          </w:rPr>
          <w:alias w:val="kliknite sem a zadajte"/>
          <w:tag w:val="kliknite sem a zadajte"/>
          <w:id w:val="-1040744188"/>
          <w:placeholder>
            <w:docPart w:val="02ADB70A581D4303828439AB14CD95F5"/>
          </w:placeholder>
          <w:text/>
        </w:sdtPr>
        <w:sdtContent>
          <w:r w:rsidR="0094268B" w:rsidRPr="00F26425">
            <w:rPr>
              <w:rFonts w:ascii="Arial" w:hAnsi="Arial" w:cs="Arial"/>
              <w:color w:val="A6A6A6" w:themeColor="background1" w:themeShade="A6"/>
              <w:sz w:val="20"/>
              <w:szCs w:val="20"/>
            </w:rPr>
            <w:t>kliknite sem a zadajte text</w:t>
          </w:r>
        </w:sdtContent>
      </w:sdt>
    </w:p>
    <w:p w14:paraId="7831970C" w14:textId="5116255F" w:rsidR="0094268B" w:rsidRPr="0094268B" w:rsidRDefault="00485D26" w:rsidP="00485D26">
      <w:pPr>
        <w:rPr>
          <w:rFonts w:ascii="Arial" w:hAnsi="Arial" w:cs="Arial"/>
          <w:color w:val="A6A6A6" w:themeColor="background1" w:themeShade="A6"/>
          <w:sz w:val="20"/>
          <w:szCs w:val="20"/>
        </w:rPr>
      </w:pPr>
      <w:r>
        <w:t>Krajina:</w:t>
      </w:r>
      <w:r w:rsidR="00342C9F">
        <w:tab/>
      </w:r>
      <w:r w:rsidR="00342C9F">
        <w:tab/>
      </w:r>
      <w:sdt>
        <w:sdtPr>
          <w:rPr>
            <w:rFonts w:ascii="Arial" w:hAnsi="Arial" w:cs="Arial"/>
            <w:color w:val="A6A6A6" w:themeColor="background1" w:themeShade="A6"/>
            <w:sz w:val="20"/>
            <w:szCs w:val="20"/>
          </w:rPr>
          <w:alias w:val="kliknite sem a zadajte"/>
          <w:tag w:val="kliknite sem a zadajte"/>
          <w:id w:val="-1017763064"/>
          <w:placeholder>
            <w:docPart w:val="C20448B34F7F4E1DB0A9707F5C0C5D03"/>
          </w:placeholder>
          <w:text/>
        </w:sdtPr>
        <w:sdtContent>
          <w:sdt>
            <w:sdtPr>
              <w:rPr>
                <w:rFonts w:ascii="Arial" w:hAnsi="Arial" w:cs="Arial"/>
                <w:color w:val="A6A6A6" w:themeColor="background1" w:themeShade="A6"/>
                <w:sz w:val="20"/>
                <w:szCs w:val="20"/>
              </w:rPr>
              <w:alias w:val="kliknite sem a zadajte"/>
              <w:tag w:val="kliknite sem a zadajte"/>
              <w:id w:val="-1283180885"/>
              <w:placeholder>
                <w:docPart w:val="819F76E0C28A44F0AADBCCC1476B66EB"/>
              </w:placeholder>
              <w:text/>
            </w:sdtPr>
            <w:sdtContent>
              <w:r w:rsidR="0094268B" w:rsidRPr="0094268B">
                <w:rPr>
                  <w:rFonts w:ascii="Arial" w:hAnsi="Arial" w:cs="Arial"/>
                  <w:color w:val="A6A6A6" w:themeColor="background1" w:themeShade="A6"/>
                  <w:sz w:val="20"/>
                  <w:szCs w:val="20"/>
                </w:rPr>
                <w:t>kliknite sem a zadajte text</w:t>
              </w:r>
            </w:sdtContent>
          </w:sdt>
        </w:sdtContent>
      </w:sdt>
      <w:r w:rsidR="0094268B">
        <w:rPr>
          <w:rFonts w:ascii="Arial" w:hAnsi="Arial" w:cs="Arial"/>
          <w:color w:val="A6A6A6" w:themeColor="background1" w:themeShade="A6"/>
          <w:sz w:val="20"/>
          <w:szCs w:val="20"/>
        </w:rPr>
        <w:br/>
      </w:r>
    </w:p>
    <w:p w14:paraId="5196C294" w14:textId="77777777" w:rsidR="00485D26" w:rsidRPr="00A3214F" w:rsidRDefault="00485D26" w:rsidP="00485D26">
      <w:pPr>
        <w:rPr>
          <w:b/>
          <w:bCs/>
        </w:rPr>
      </w:pPr>
      <w:r w:rsidRPr="00A3214F">
        <w:rPr>
          <w:b/>
          <w:bCs/>
        </w:rPr>
        <w:t>Korešpondenčná/doručovacia adresa:</w:t>
      </w:r>
    </w:p>
    <w:p w14:paraId="1FB37D09" w14:textId="64C8A55A" w:rsidR="00485D26" w:rsidRDefault="00485D26" w:rsidP="00485D26">
      <w:r>
        <w:t>Ulica:</w:t>
      </w:r>
      <w:r w:rsidR="00342C9F">
        <w:tab/>
      </w:r>
      <w:r w:rsidR="00342C9F">
        <w:tab/>
      </w:r>
      <w:sdt>
        <w:sdtPr>
          <w:rPr>
            <w:rFonts w:ascii="Arial" w:hAnsi="Arial" w:cs="Arial"/>
            <w:color w:val="A6A6A6" w:themeColor="background1" w:themeShade="A6"/>
            <w:sz w:val="20"/>
            <w:szCs w:val="20"/>
          </w:rPr>
          <w:alias w:val="kliknite sem a zadajte"/>
          <w:tag w:val="kliknite sem a zadajte"/>
          <w:id w:val="647954822"/>
          <w:placeholder>
            <w:docPart w:val="FA39A6C6D6744FAF933A188A39EAB34E"/>
          </w:placeholder>
          <w:text/>
        </w:sdtPr>
        <w:sdtContent>
          <w:r w:rsidR="0094268B" w:rsidRPr="001C336B">
            <w:rPr>
              <w:rFonts w:ascii="Arial" w:hAnsi="Arial" w:cs="Arial"/>
              <w:color w:val="A6A6A6" w:themeColor="background1" w:themeShade="A6"/>
              <w:sz w:val="20"/>
              <w:szCs w:val="20"/>
            </w:rPr>
            <w:t>kliknite sem a zadajte text</w:t>
          </w:r>
        </w:sdtContent>
      </w:sdt>
    </w:p>
    <w:p w14:paraId="43D090DF" w14:textId="2F47752F" w:rsidR="00485D26" w:rsidRDefault="00485D26" w:rsidP="00485D26">
      <w:r>
        <w:t>PSČ:</w:t>
      </w:r>
      <w:r w:rsidR="00342C9F">
        <w:tab/>
      </w:r>
      <w:r w:rsidR="00342C9F">
        <w:tab/>
      </w:r>
      <w:sdt>
        <w:sdtPr>
          <w:rPr>
            <w:rFonts w:ascii="Arial" w:hAnsi="Arial" w:cs="Arial"/>
            <w:color w:val="A6A6A6" w:themeColor="background1" w:themeShade="A6"/>
            <w:sz w:val="20"/>
            <w:szCs w:val="20"/>
          </w:rPr>
          <w:alias w:val="kliknite sem a zadajte"/>
          <w:tag w:val="kliknite sem a zadajte"/>
          <w:id w:val="575245622"/>
          <w:placeholder>
            <w:docPart w:val="CBE9E60BB42C4F4BAA67FE1B986142BC"/>
          </w:placeholder>
          <w:text/>
        </w:sdtPr>
        <w:sdtContent>
          <w:r w:rsidR="0094268B" w:rsidRPr="009E61D6">
            <w:rPr>
              <w:rFonts w:ascii="Arial" w:hAnsi="Arial" w:cs="Arial"/>
              <w:color w:val="A6A6A6" w:themeColor="background1" w:themeShade="A6"/>
              <w:sz w:val="20"/>
              <w:szCs w:val="20"/>
            </w:rPr>
            <w:t>kliknite sem a zadajte text</w:t>
          </w:r>
        </w:sdtContent>
      </w:sdt>
    </w:p>
    <w:p w14:paraId="7B1BA234" w14:textId="048FA81B" w:rsidR="00485D26" w:rsidRPr="00342C9F" w:rsidRDefault="00485D26" w:rsidP="00485D26">
      <w:r>
        <w:t>Krajina:</w:t>
      </w:r>
      <w:r w:rsidR="00342C9F">
        <w:tab/>
      </w:r>
      <w:r w:rsidR="00342C9F">
        <w:tab/>
      </w:r>
      <w:sdt>
        <w:sdtPr>
          <w:rPr>
            <w:rFonts w:ascii="Arial" w:hAnsi="Arial" w:cs="Arial"/>
            <w:color w:val="A6A6A6" w:themeColor="background1" w:themeShade="A6"/>
            <w:sz w:val="20"/>
            <w:szCs w:val="20"/>
          </w:rPr>
          <w:alias w:val="kliknite sem a zadajte"/>
          <w:tag w:val="kliknite sem a zadajte"/>
          <w:id w:val="380285552"/>
          <w:placeholder>
            <w:docPart w:val="58E6888170174A4AB466B1EF754B1D1D"/>
          </w:placeholder>
          <w:text/>
        </w:sdtPr>
        <w:sdtContent>
          <w:r w:rsidR="0094268B" w:rsidRPr="00F80470">
            <w:rPr>
              <w:rFonts w:ascii="Arial" w:hAnsi="Arial" w:cs="Arial"/>
              <w:color w:val="A6A6A6" w:themeColor="background1" w:themeShade="A6"/>
              <w:sz w:val="20"/>
              <w:szCs w:val="20"/>
            </w:rPr>
            <w:t>kliknite sem a zadajte text</w:t>
          </w:r>
        </w:sdtContent>
      </w:sdt>
      <w:r w:rsidR="0094268B">
        <w:rPr>
          <w:rFonts w:ascii="Arial" w:hAnsi="Arial" w:cs="Arial"/>
          <w:color w:val="A6A6A6" w:themeColor="background1" w:themeShade="A6"/>
          <w:sz w:val="20"/>
          <w:szCs w:val="20"/>
        </w:rPr>
        <w:br/>
      </w:r>
    </w:p>
    <w:p w14:paraId="3BB4D45C" w14:textId="451B93CB" w:rsidR="00485D26" w:rsidRDefault="00485D26" w:rsidP="00342C9F">
      <w:pPr>
        <w:jc w:val="both"/>
      </w:pPr>
      <w:r w:rsidRPr="00485D26">
        <w:t>K žiadosti o informácie priložte kópiu svojho pasu alebo občianskeho preukazu. Žiadosti o obmedzenie / námietku / odvolanie / opravu / vymazanie bez pasu alebo občianskeho preukazu nebudú spracované.</w:t>
      </w:r>
      <w:r w:rsidR="0094268B">
        <w:br/>
      </w:r>
    </w:p>
    <w:p w14:paraId="2099B9FE" w14:textId="77777777" w:rsidR="00F438BC" w:rsidRDefault="00F438BC" w:rsidP="00F438BC">
      <w:r>
        <w:t>Žiadam (označte príslušné políčko a uveďte ďalšie podrobnosti):</w:t>
      </w:r>
    </w:p>
    <w:p w14:paraId="44810304" w14:textId="77777777" w:rsidR="00F438BC" w:rsidRPr="00F438BC" w:rsidRDefault="00F438BC" w:rsidP="00F438BC">
      <w:pPr>
        <w:rPr>
          <w:b/>
          <w:bCs/>
        </w:rPr>
      </w:pPr>
      <w:r w:rsidRPr="00F438BC">
        <w:rPr>
          <w:rFonts w:ascii="Segoe UI Symbol" w:hAnsi="Segoe UI Symbol" w:cs="Segoe UI Symbol"/>
          <w:b/>
          <w:bCs/>
        </w:rPr>
        <w:t>☐</w:t>
      </w:r>
      <w:r w:rsidRPr="00F438BC">
        <w:rPr>
          <w:b/>
          <w:bCs/>
        </w:rPr>
        <w:t xml:space="preserve"> Oprava</w:t>
      </w:r>
    </w:p>
    <w:p w14:paraId="245D7DB5" w14:textId="77777777" w:rsidR="00F438BC" w:rsidRDefault="00F438BC" w:rsidP="00F438BC">
      <w:r>
        <w:t>Opravte nasledujúce údaje:</w:t>
      </w:r>
    </w:p>
    <w:p w14:paraId="12E98B9C" w14:textId="68A5E64B" w:rsidR="0094268B" w:rsidRDefault="0094268B" w:rsidP="0094268B">
      <w:pPr>
        <w:tabs>
          <w:tab w:val="left" w:pos="4980"/>
        </w:tabs>
        <w:rPr>
          <w:rFonts w:ascii="Segoe UI Symbol" w:hAnsi="Segoe UI Symbol" w:cs="Segoe UI Symbol"/>
          <w:b/>
          <w:bCs/>
        </w:rPr>
      </w:pPr>
      <w:sdt>
        <w:sdtPr>
          <w:rPr>
            <w:rFonts w:ascii="Arial" w:hAnsi="Arial" w:cs="Arial"/>
            <w:color w:val="A6A6A6" w:themeColor="background1" w:themeShade="A6"/>
            <w:sz w:val="20"/>
            <w:szCs w:val="20"/>
          </w:rPr>
          <w:alias w:val="kliknite sem a zadajte"/>
          <w:tag w:val="kliknite sem a zadajte"/>
          <w:id w:val="-1677566300"/>
          <w:placeholder>
            <w:docPart w:val="700A2E3765674AD5AABFE8090D73C088"/>
          </w:placeholder>
          <w:text/>
        </w:sdtPr>
        <w:sdtContent>
          <w:r w:rsidRPr="00D5173B">
            <w:rPr>
              <w:rFonts w:ascii="Arial" w:hAnsi="Arial" w:cs="Arial"/>
              <w:color w:val="A6A6A6" w:themeColor="background1" w:themeShade="A6"/>
              <w:sz w:val="20"/>
              <w:szCs w:val="20"/>
            </w:rPr>
            <w:t>kliknite sem a zadajte text</w:t>
          </w:r>
        </w:sdtContent>
      </w:sdt>
      <w:r w:rsidRPr="00F438BC">
        <w:rPr>
          <w:rFonts w:ascii="Segoe UI Symbol" w:hAnsi="Segoe UI Symbol" w:cs="Segoe UI Symbol"/>
          <w:b/>
          <w:bCs/>
        </w:rPr>
        <w:t xml:space="preserve"> </w:t>
      </w:r>
      <w:r>
        <w:rPr>
          <w:rFonts w:ascii="Segoe UI Symbol" w:hAnsi="Segoe UI Symbol" w:cs="Segoe UI Symbol"/>
          <w:b/>
          <w:bCs/>
        </w:rPr>
        <w:tab/>
      </w:r>
    </w:p>
    <w:p w14:paraId="391F0321" w14:textId="1DF9CAE6" w:rsidR="00F438BC" w:rsidRPr="00F438BC" w:rsidRDefault="00F438BC" w:rsidP="00F438BC">
      <w:pPr>
        <w:rPr>
          <w:b/>
          <w:bCs/>
        </w:rPr>
      </w:pPr>
      <w:r w:rsidRPr="00F438BC">
        <w:rPr>
          <w:rFonts w:ascii="Segoe UI Symbol" w:hAnsi="Segoe UI Symbol" w:cs="Segoe UI Symbol"/>
          <w:b/>
          <w:bCs/>
        </w:rPr>
        <w:t>☐</w:t>
      </w:r>
      <w:r w:rsidRPr="00F438BC">
        <w:rPr>
          <w:b/>
          <w:bCs/>
        </w:rPr>
        <w:t xml:space="preserve"> Odvolanie</w:t>
      </w:r>
    </w:p>
    <w:p w14:paraId="75C7E4FF" w14:textId="34FD5F6E" w:rsidR="00F438BC" w:rsidRDefault="00F438BC" w:rsidP="00F438BC">
      <w:r>
        <w:lastRenderedPageBreak/>
        <w:t xml:space="preserve">Odvolávam súhlas so spracovaním mojich osobných údajov. Poznámka: Odvolanie je platné len v rozsahu, v akom to stanovujú príslušné lokálne právne predpisy. Odvolanie znamená, že spoločnosť HTI AG </w:t>
      </w:r>
      <w:r w:rsidR="00342C9F">
        <w:t xml:space="preserve">mi </w:t>
      </w:r>
      <w:r>
        <w:t>už nemôže poskytovať služby.</w:t>
      </w:r>
    </w:p>
    <w:p w14:paraId="217F3FA5" w14:textId="66BF3DDF" w:rsidR="0094268B" w:rsidRDefault="0094268B" w:rsidP="00F438BC">
      <w:pPr>
        <w:rPr>
          <w:rFonts w:ascii="Segoe UI Symbol" w:hAnsi="Segoe UI Symbol" w:cs="Segoe UI Symbol"/>
          <w:b/>
          <w:bCs/>
        </w:rPr>
      </w:pPr>
      <w:sdt>
        <w:sdtPr>
          <w:rPr>
            <w:rFonts w:ascii="Arial" w:hAnsi="Arial" w:cs="Arial"/>
            <w:color w:val="A6A6A6" w:themeColor="background1" w:themeShade="A6"/>
            <w:sz w:val="20"/>
            <w:szCs w:val="20"/>
          </w:rPr>
          <w:alias w:val="kliknite sem a zadajte"/>
          <w:tag w:val="kliknite sem a zadajte"/>
          <w:id w:val="1228577826"/>
          <w:placeholder>
            <w:docPart w:val="F07010EB2B594A448F91AEB12E14DF8B"/>
          </w:placeholder>
          <w:text/>
        </w:sdtPr>
        <w:sdtContent>
          <w:r w:rsidRPr="000650BD">
            <w:rPr>
              <w:rFonts w:ascii="Arial" w:hAnsi="Arial" w:cs="Arial"/>
              <w:color w:val="A6A6A6" w:themeColor="background1" w:themeShade="A6"/>
              <w:sz w:val="20"/>
              <w:szCs w:val="20"/>
            </w:rPr>
            <w:t>kliknite sem a zadajte text</w:t>
          </w:r>
        </w:sdtContent>
      </w:sdt>
      <w:r w:rsidRPr="00F438BC">
        <w:rPr>
          <w:rFonts w:ascii="Segoe UI Symbol" w:hAnsi="Segoe UI Symbol" w:cs="Segoe UI Symbol"/>
          <w:b/>
          <w:bCs/>
        </w:rPr>
        <w:t xml:space="preserve"> </w:t>
      </w:r>
    </w:p>
    <w:p w14:paraId="30FBD15B" w14:textId="306EB0BE" w:rsidR="00F438BC" w:rsidRPr="00F438BC" w:rsidRDefault="00F438BC" w:rsidP="00F438BC">
      <w:pPr>
        <w:rPr>
          <w:b/>
          <w:bCs/>
        </w:rPr>
      </w:pPr>
      <w:r w:rsidRPr="00F438BC">
        <w:rPr>
          <w:rFonts w:ascii="Segoe UI Symbol" w:hAnsi="Segoe UI Symbol" w:cs="Segoe UI Symbol"/>
          <w:b/>
          <w:bCs/>
        </w:rPr>
        <w:t>☐</w:t>
      </w:r>
      <w:r w:rsidRPr="00F438BC">
        <w:rPr>
          <w:b/>
          <w:bCs/>
        </w:rPr>
        <w:t xml:space="preserve"> Obmedzenie</w:t>
      </w:r>
    </w:p>
    <w:p w14:paraId="479B52AB" w14:textId="77777777" w:rsidR="00F438BC" w:rsidRDefault="00F438BC" w:rsidP="00342C9F">
      <w:pPr>
        <w:jc w:val="both"/>
      </w:pPr>
      <w:r>
        <w:t>Žiadam o obmedzenie spracúvania mojich osobných údajov. Pri tomto obmedzení však záznam údajov zostáva uložený a už sa interne nespracúva. To znamená, že nové požiadavky sa už nemôžu spracúvať.</w:t>
      </w:r>
    </w:p>
    <w:p w14:paraId="2CBF5652" w14:textId="77777777" w:rsidR="00F438BC" w:rsidRDefault="00F438BC" w:rsidP="00F438BC">
      <w:r>
        <w:t>Obmedzenie je povolené, ak</w:t>
      </w:r>
    </w:p>
    <w:p w14:paraId="435F465B" w14:textId="77777777" w:rsidR="00F438BC" w:rsidRDefault="00F438BC" w:rsidP="00F438BC">
      <w:r>
        <w:t>(i) spracúvanie je neprípustné, ale vymazanie je zamietnuté,</w:t>
      </w:r>
    </w:p>
    <w:p w14:paraId="391ADE3C" w14:textId="77777777" w:rsidR="00F438BC" w:rsidRDefault="00F438BC" w:rsidP="00F438BC">
      <w:r>
        <w:t>(ii) údaje už nie sú potrebné na účel spracovania,</w:t>
      </w:r>
    </w:p>
    <w:p w14:paraId="56CC8115" w14:textId="77777777" w:rsidR="00F438BC" w:rsidRDefault="00F438BC" w:rsidP="00F438BC">
      <w:r>
        <w:t>(iii) bol podaný protest a zatiaľ nie je jasné, či existujú dôvody na spracovanie hodné ochrany.</w:t>
      </w:r>
    </w:p>
    <w:p w14:paraId="33CEC443" w14:textId="77777777" w:rsidR="0094268B" w:rsidRDefault="0094268B" w:rsidP="00F438BC">
      <w:pPr>
        <w:rPr>
          <w:rFonts w:ascii="Segoe UI Symbol" w:hAnsi="Segoe UI Symbol" w:cs="Segoe UI Symbol"/>
          <w:b/>
          <w:bCs/>
        </w:rPr>
      </w:pPr>
      <w:sdt>
        <w:sdtPr>
          <w:rPr>
            <w:rFonts w:ascii="Arial" w:hAnsi="Arial" w:cs="Arial"/>
            <w:color w:val="A6A6A6" w:themeColor="background1" w:themeShade="A6"/>
            <w:sz w:val="20"/>
            <w:szCs w:val="20"/>
          </w:rPr>
          <w:alias w:val="kliknite sem a zadajte"/>
          <w:tag w:val="kliknite sem a zadajte"/>
          <w:id w:val="-2079664982"/>
          <w:placeholder>
            <w:docPart w:val="523B446D866B46168B90806055C279F3"/>
          </w:placeholder>
          <w:text/>
        </w:sdtPr>
        <w:sdtContent>
          <w:r w:rsidRPr="00342C9F">
            <w:rPr>
              <w:color w:val="808080" w:themeColor="background1" w:themeShade="80"/>
            </w:rPr>
            <w:t>kliknite sem a zadajte text</w:t>
          </w:r>
        </w:sdtContent>
      </w:sdt>
      <w:r w:rsidRPr="00F438BC">
        <w:rPr>
          <w:rFonts w:ascii="Segoe UI Symbol" w:hAnsi="Segoe UI Symbol" w:cs="Segoe UI Symbol"/>
          <w:b/>
          <w:bCs/>
        </w:rPr>
        <w:t xml:space="preserve"> </w:t>
      </w:r>
    </w:p>
    <w:p w14:paraId="31688FD3" w14:textId="436FD1C1" w:rsidR="00F438BC" w:rsidRPr="00F438BC" w:rsidRDefault="00F438BC" w:rsidP="00F438BC">
      <w:pPr>
        <w:rPr>
          <w:b/>
          <w:bCs/>
        </w:rPr>
      </w:pPr>
      <w:r w:rsidRPr="00F438BC">
        <w:rPr>
          <w:rFonts w:ascii="Segoe UI Symbol" w:hAnsi="Segoe UI Symbol" w:cs="Segoe UI Symbol"/>
          <w:b/>
          <w:bCs/>
        </w:rPr>
        <w:t>☐</w:t>
      </w:r>
      <w:r w:rsidRPr="00F438BC">
        <w:rPr>
          <w:b/>
          <w:bCs/>
        </w:rPr>
        <w:t xml:space="preserve"> Vymazanie</w:t>
      </w:r>
    </w:p>
    <w:p w14:paraId="13627130" w14:textId="77777777" w:rsidR="00F438BC" w:rsidRDefault="00F438BC" w:rsidP="00F438BC">
      <w:r>
        <w:t>Prosím, vymažte nasledujúce údaje:</w:t>
      </w:r>
    </w:p>
    <w:p w14:paraId="3213C6DA" w14:textId="0784C08F" w:rsidR="0094268B" w:rsidRDefault="0094268B" w:rsidP="00F438BC">
      <w:sdt>
        <w:sdtPr>
          <w:rPr>
            <w:rFonts w:ascii="Arial" w:hAnsi="Arial" w:cs="Arial"/>
            <w:color w:val="A6A6A6" w:themeColor="background1" w:themeShade="A6"/>
            <w:sz w:val="20"/>
            <w:szCs w:val="20"/>
          </w:rPr>
          <w:alias w:val="kliknite sem a zadajte"/>
          <w:tag w:val="kliknite sem a zadajte"/>
          <w:id w:val="1400015448"/>
          <w:placeholder>
            <w:docPart w:val="9F68F7AF55F5462BB227480D1E83C1A6"/>
          </w:placeholder>
          <w:text/>
        </w:sdtPr>
        <w:sdtContent>
          <w:r w:rsidRPr="004228AE">
            <w:rPr>
              <w:rFonts w:ascii="Arial" w:hAnsi="Arial" w:cs="Arial"/>
              <w:color w:val="A6A6A6" w:themeColor="background1" w:themeShade="A6"/>
              <w:sz w:val="20"/>
              <w:szCs w:val="20"/>
            </w:rPr>
            <w:t>kliknite sem a zadajte text</w:t>
          </w:r>
        </w:sdtContent>
      </w:sdt>
      <w:r>
        <w:t xml:space="preserve"> </w:t>
      </w:r>
    </w:p>
    <w:p w14:paraId="1D60687F" w14:textId="5F50993E" w:rsidR="00F438BC" w:rsidRDefault="00F438BC" w:rsidP="00F438BC">
      <w:r>
        <w:t>Vymazanie existujúcich údajov nie je možné splniť, ak to zakazujú právne predpisy, ktorým koncern HTI AG podlieha, napr. lehota uchovávania účtovných dokladov (faktúry, potvrdenia objednávok atď.).</w:t>
      </w:r>
    </w:p>
    <w:p w14:paraId="68F687C2" w14:textId="125AE8FC" w:rsidR="00F438BC" w:rsidRDefault="00F438BC" w:rsidP="00F438BC">
      <w:r>
        <w:t>Potvrdzujem správnosť svojich údajov.</w:t>
      </w:r>
    </w:p>
    <w:p w14:paraId="44A8C505" w14:textId="199B1C02" w:rsidR="00F438BC" w:rsidRDefault="00F438BC" w:rsidP="00F438BC"/>
    <w:p w14:paraId="63B7C538" w14:textId="7A2E3375" w:rsidR="00F438BC" w:rsidRDefault="00F438BC" w:rsidP="00F438BC">
      <w:r w:rsidRPr="00A3214F">
        <w:t>Miesto, dátum:</w:t>
      </w:r>
      <w:r w:rsidR="0094268B" w:rsidRPr="0094268B">
        <w:rPr>
          <w:rFonts w:ascii="Arial" w:hAnsi="Arial" w:cs="Arial"/>
          <w:color w:val="A6A6A6" w:themeColor="background1" w:themeShade="A6"/>
          <w:sz w:val="20"/>
          <w:szCs w:val="20"/>
        </w:rPr>
        <w:t xml:space="preserve"> </w:t>
      </w:r>
      <w:sdt>
        <w:sdtPr>
          <w:rPr>
            <w:color w:val="808080" w:themeColor="background1" w:themeShade="80"/>
          </w:rPr>
          <w:alias w:val="kliknite sem a zadajte"/>
          <w:tag w:val="kliknite sem a zadajte"/>
          <w:id w:val="-151293505"/>
          <w:placeholder>
            <w:docPart w:val="FF2E281AE9F641EEA1916D229D0C61D5"/>
          </w:placeholder>
          <w:text/>
        </w:sdtPr>
        <w:sdtContent>
          <w:r w:rsidR="0094268B" w:rsidRPr="008E5365">
            <w:rPr>
              <w:color w:val="808080" w:themeColor="background1" w:themeShade="80"/>
            </w:rPr>
            <w:t>kliknite sem pre vstup</w:t>
          </w:r>
        </w:sdtContent>
      </w:sdt>
      <w:r w:rsidRPr="00A3214F">
        <w:t xml:space="preserve"> </w:t>
      </w:r>
    </w:p>
    <w:p w14:paraId="1C15DC5F" w14:textId="77777777" w:rsidR="00F438BC" w:rsidRDefault="00F438BC" w:rsidP="00F438BC"/>
    <w:p w14:paraId="0DB3F8FD" w14:textId="14761983" w:rsidR="00F438BC" w:rsidRDefault="0094268B" w:rsidP="00F438BC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1BD71DC" wp14:editId="1A59FA4E">
                <wp:simplePos x="0" y="0"/>
                <wp:positionH relativeFrom="column">
                  <wp:posOffset>3138195</wp:posOffset>
                </wp:positionH>
                <wp:positionV relativeFrom="paragraph">
                  <wp:posOffset>201067</wp:posOffset>
                </wp:positionV>
                <wp:extent cx="2479853" cy="0"/>
                <wp:effectExtent l="0" t="0" r="0" b="0"/>
                <wp:wrapNone/>
                <wp:docPr id="2" name="Gerader Verbinde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479853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0816AB0" id="Gerader Verbinder 2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47.1pt,15.85pt" to="442.35pt,15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ZOdtAEAALYDAAAOAAAAZHJzL2Uyb0RvYy54bWysU01v2zAMvQ/YfxB0X+x4X60Rp4cW7WXY&#10;grXdXZGpWJi+QGmx8+9HKYk7dEMxDLvQovQeyUfSq6vJGrYHjNq7ji8XNWfgpO+123X88eH2zQVn&#10;MQnXC+MddPwAkV+tX79ajaGFxg/e9ICMgrjYjqHjQ0qhraooB7AiLnwAR4/KoxWJXNxVPYqRoltT&#10;NXX9oRo99gG9hBjp9ub4yNclvlIg0xelIiRmOk61pWKx2G221Xol2h2KMGh5KkP8QxVWaEdJ51A3&#10;Ign2A/VvoayW6KNXaSG9rbxSWkLRQGqW9TM194MIULRQc2KY2xT/X1j5eb9BpvuON5w5YWlEd4Ai&#10;D+Ub4Fa7fGpym8YQW0Jfuw2evBg2mDVPCm3+kho2ldYe5tbClJiky+bdx8uL9285k+e36okYMKY7&#10;8JblQ8eNdlm1aMX+U0yUjKBnCDm5kGPqckoHAxls3FdQpISSLQu77BBcG2R7QdPvvy+zDIpVkJmi&#10;tDEzqX6ZdMJmGpS9+lvijC4ZvUsz0Wrn8U9Z03QuVR3xZ9VHrVn21veHMojSDlqOouy0yHn7fvUL&#10;/el3W/8EAAD//wMAUEsDBBQABgAIAAAAIQA/9BEt3gAAAAkBAAAPAAAAZHJzL2Rvd25yZXYueG1s&#10;TI/LTsMwEEX3SPyDNUjsqNMQlZDGqapKCLFBNIW9G7tOSjyObCcNf88gFrCbx9GdM+Vmtj2btA+d&#10;QwHLRQJMY+NUh0bA++HpLgcWokQle4dawJcOsKmur0pZKHfBvZ7qaBiFYCikgDbGoeA8NK22Mizc&#10;oJF2J+etjNR6w5WXFwq3PU+TZMWt7JAutHLQu1Y3n/VoBfQvfvowO7MN4/N+VZ/fTunrYRLi9mbe&#10;roFFPcc/GH70SR0qcjq6EVVgvYDsMUsJFXC/fABGQJ5nVBx/B7wq+f8Pqm8AAAD//wMAUEsBAi0A&#10;FAAGAAgAAAAhALaDOJL+AAAA4QEAABMAAAAAAAAAAAAAAAAAAAAAAFtDb250ZW50X1R5cGVzXS54&#10;bWxQSwECLQAUAAYACAAAACEAOP0h/9YAAACUAQAACwAAAAAAAAAAAAAAAAAvAQAAX3JlbHMvLnJl&#10;bHNQSwECLQAUAAYACAAAACEAkGWTnbQBAAC2AwAADgAAAAAAAAAAAAAAAAAuAgAAZHJzL2Uyb0Rv&#10;Yy54bWxQSwECLQAUAAYACAAAACEAP/QRLd4AAAAJAQAADwAAAAAAAAAAAAAAAAAOBAAAZHJzL2Rv&#10;d25yZXYueG1sUEsFBgAAAAAEAAQA8wAAABkFAAAAAA==&#10;" strokecolor="black [3200]" strokeweight=".5pt">
                <v:stroke joinstyle="miter"/>
              </v:line>
            </w:pict>
          </mc:Fallback>
        </mc:AlternateContent>
      </w:r>
    </w:p>
    <w:p w14:paraId="4C63B888" w14:textId="223569F5" w:rsidR="00F438BC" w:rsidRDefault="00F438BC" w:rsidP="00F438BC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A3214F">
        <w:t>Podpis osoby žiadajúcej o</w:t>
      </w:r>
      <w:r w:rsidR="0094268B">
        <w:t> </w:t>
      </w:r>
      <w:r w:rsidRPr="00A3214F">
        <w:t>informácie</w:t>
      </w:r>
      <w:r w:rsidR="0094268B">
        <w:softHyphen/>
      </w:r>
    </w:p>
    <w:p w14:paraId="28AB2335" w14:textId="77777777" w:rsidR="00F438BC" w:rsidRDefault="00F438BC" w:rsidP="00F438BC"/>
    <w:p w14:paraId="48726E03" w14:textId="77777777" w:rsidR="00F438BC" w:rsidRDefault="00F438BC" w:rsidP="00F438BC">
      <w:r w:rsidRPr="00A3214F">
        <w:t>Údaje získané na základe žiadosti o informácie sa zašlú poštou osobe, ktorá o informácie žiada.</w:t>
      </w:r>
    </w:p>
    <w:p w14:paraId="68F3470C" w14:textId="77777777" w:rsidR="00F438BC" w:rsidRDefault="00F438BC" w:rsidP="00F438BC"/>
    <w:p w14:paraId="57F98F05" w14:textId="77777777" w:rsidR="00F438BC" w:rsidRDefault="00F438BC" w:rsidP="00F438BC">
      <w:r>
        <w:t>Príloha:</w:t>
      </w:r>
    </w:p>
    <w:p w14:paraId="1BF08FBB" w14:textId="77777777" w:rsidR="00F438BC" w:rsidRDefault="00F438BC" w:rsidP="00F438BC">
      <w:r>
        <w:rPr>
          <w:rFonts w:ascii="Segoe UI Symbol" w:hAnsi="Segoe UI Symbol" w:cs="Segoe UI Symbol"/>
        </w:rPr>
        <w:t>☐</w:t>
      </w:r>
      <w:r>
        <w:t xml:space="preserve"> Kópia pasu/občianskeho preukazu priložená k žiadosti o informácie</w:t>
      </w:r>
    </w:p>
    <w:p w14:paraId="76C6B566" w14:textId="4C37F955" w:rsidR="00F438BC" w:rsidRDefault="00F438BC" w:rsidP="00F438BC">
      <w:r>
        <w:t xml:space="preserve">Žiadosť o informácie s prílohou zašlite na adresu </w:t>
      </w:r>
      <w:hyperlink r:id="rId6" w:history="1">
        <w:r w:rsidR="00342C9F" w:rsidRPr="00B81D03">
          <w:rPr>
            <w:rStyle w:val="Hyperlink"/>
          </w:rPr>
          <w:t>privacy@leitner.com</w:t>
        </w:r>
      </w:hyperlink>
      <w:r w:rsidR="00342C9F">
        <w:t xml:space="preserve"> </w:t>
      </w:r>
    </w:p>
    <w:p w14:paraId="6E8E49F2" w14:textId="77777777" w:rsidR="00F438BC" w:rsidRPr="00F438BC" w:rsidRDefault="00F438BC" w:rsidP="00F438BC"/>
    <w:sectPr w:rsidR="00F438BC" w:rsidRPr="00F438BC">
      <w:headerReference w:type="default" r:id="rId7"/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7FD871" w14:textId="77777777" w:rsidR="0094268B" w:rsidRDefault="0094268B" w:rsidP="0094268B">
      <w:pPr>
        <w:spacing w:after="0" w:line="240" w:lineRule="auto"/>
      </w:pPr>
      <w:r>
        <w:separator/>
      </w:r>
    </w:p>
  </w:endnote>
  <w:endnote w:type="continuationSeparator" w:id="0">
    <w:p w14:paraId="4930A1B7" w14:textId="77777777" w:rsidR="0094268B" w:rsidRDefault="0094268B" w:rsidP="0094268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2C1449" w14:textId="21AD84FA" w:rsidR="0094268B" w:rsidRPr="00B44762" w:rsidRDefault="0094268B" w:rsidP="0094268B">
    <w:pPr>
      <w:pStyle w:val="Fuzeile"/>
      <w:ind w:right="70"/>
      <w:jc w:val="right"/>
      <w:rPr>
        <w:color w:val="808080" w:themeColor="background1" w:themeShade="80"/>
        <w:sz w:val="24"/>
      </w:rPr>
    </w:pPr>
    <w:r>
      <w:rPr>
        <w:rFonts w:ascii="Arial" w:hAnsi="Arial" w:cs="Arial"/>
        <w:color w:val="808080" w:themeColor="background1" w:themeShade="80"/>
        <w:sz w:val="16"/>
        <w:szCs w:val="14"/>
      </w:rPr>
      <w:t>LEITECH s.r.o</w:t>
    </w:r>
    <w:r w:rsidRPr="00B44762">
      <w:rPr>
        <w:rFonts w:ascii="Arial" w:hAnsi="Arial" w:cs="Arial"/>
        <w:color w:val="808080" w:themeColor="background1" w:themeShade="80"/>
        <w:sz w:val="16"/>
        <w:szCs w:val="14"/>
      </w:rPr>
      <w:t xml:space="preserve"> –</w:t>
    </w:r>
    <w:r>
      <w:rPr>
        <w:rFonts w:ascii="Arial" w:hAnsi="Arial" w:cs="Arial"/>
        <w:color w:val="808080" w:themeColor="background1" w:themeShade="80"/>
        <w:sz w:val="16"/>
        <w:szCs w:val="14"/>
      </w:rPr>
      <w:t xml:space="preserve"> </w:t>
    </w:r>
    <w:r w:rsidRPr="00B44762">
      <w:rPr>
        <w:rFonts w:ascii="Arial" w:hAnsi="Arial" w:cs="Arial"/>
        <w:color w:val="808080" w:themeColor="background1" w:themeShade="80"/>
        <w:sz w:val="16"/>
        <w:szCs w:val="14"/>
      </w:rPr>
      <w:t>20</w:t>
    </w:r>
    <w:r>
      <w:rPr>
        <w:rFonts w:ascii="Arial" w:hAnsi="Arial" w:cs="Arial"/>
        <w:color w:val="808080" w:themeColor="background1" w:themeShade="80"/>
        <w:sz w:val="16"/>
        <w:szCs w:val="14"/>
      </w:rPr>
      <w:t>22</w:t>
    </w:r>
    <w:r w:rsidRPr="00B44762">
      <w:rPr>
        <w:rFonts w:ascii="Arial" w:hAnsi="Arial" w:cs="Arial"/>
        <w:color w:val="808080" w:themeColor="background1" w:themeShade="80"/>
        <w:sz w:val="16"/>
        <w:szCs w:val="14"/>
      </w:rPr>
      <w:tab/>
    </w:r>
    <w:r w:rsidRPr="00B44762">
      <w:rPr>
        <w:rFonts w:ascii="Arial" w:hAnsi="Arial" w:cs="Arial"/>
        <w:color w:val="808080" w:themeColor="background1" w:themeShade="80"/>
        <w:sz w:val="16"/>
        <w:szCs w:val="14"/>
      </w:rPr>
      <w:tab/>
    </w:r>
    <w:r>
      <w:rPr>
        <w:rFonts w:ascii="Arial" w:hAnsi="Arial" w:cs="Arial"/>
        <w:color w:val="808080" w:themeColor="background1" w:themeShade="80"/>
        <w:sz w:val="16"/>
        <w:szCs w:val="14"/>
      </w:rPr>
      <w:t>Strana</w:t>
    </w:r>
    <w:r w:rsidRPr="00B44762">
      <w:rPr>
        <w:rFonts w:ascii="Arial" w:hAnsi="Arial" w:cs="Arial"/>
        <w:color w:val="808080" w:themeColor="background1" w:themeShade="80"/>
        <w:sz w:val="16"/>
        <w:szCs w:val="14"/>
      </w:rPr>
      <w:t xml:space="preserve">   </w:t>
    </w:r>
    <w:r w:rsidRPr="00B44762">
      <w:rPr>
        <w:rFonts w:ascii="Arial" w:hAnsi="Arial" w:cs="Arial"/>
        <w:color w:val="808080" w:themeColor="background1" w:themeShade="80"/>
        <w:sz w:val="16"/>
        <w:szCs w:val="14"/>
      </w:rPr>
      <w:fldChar w:fldCharType="begin"/>
    </w:r>
    <w:r w:rsidRPr="00B44762">
      <w:rPr>
        <w:rFonts w:ascii="Arial" w:hAnsi="Arial" w:cs="Arial"/>
        <w:color w:val="808080" w:themeColor="background1" w:themeShade="80"/>
        <w:sz w:val="16"/>
        <w:szCs w:val="14"/>
      </w:rPr>
      <w:instrText xml:space="preserve">PAGE </w:instrText>
    </w:r>
    <w:r w:rsidRPr="00B44762">
      <w:rPr>
        <w:rFonts w:ascii="Arial" w:hAnsi="Arial" w:cs="Arial"/>
        <w:color w:val="808080" w:themeColor="background1" w:themeShade="80"/>
        <w:sz w:val="16"/>
        <w:szCs w:val="14"/>
      </w:rPr>
      <w:fldChar w:fldCharType="separate"/>
    </w:r>
    <w:r>
      <w:rPr>
        <w:rFonts w:ascii="Arial" w:hAnsi="Arial" w:cs="Arial"/>
        <w:color w:val="808080" w:themeColor="background1" w:themeShade="80"/>
        <w:sz w:val="16"/>
        <w:szCs w:val="14"/>
      </w:rPr>
      <w:t>1</w:t>
    </w:r>
    <w:r w:rsidRPr="00B44762">
      <w:rPr>
        <w:rFonts w:ascii="Arial" w:hAnsi="Arial" w:cs="Arial"/>
        <w:color w:val="808080" w:themeColor="background1" w:themeShade="80"/>
        <w:sz w:val="16"/>
        <w:szCs w:val="14"/>
      </w:rPr>
      <w:fldChar w:fldCharType="end"/>
    </w:r>
    <w:r w:rsidRPr="00B44762">
      <w:rPr>
        <w:rFonts w:ascii="Arial" w:hAnsi="Arial" w:cs="Arial"/>
        <w:color w:val="808080" w:themeColor="background1" w:themeShade="80"/>
        <w:sz w:val="16"/>
        <w:szCs w:val="14"/>
      </w:rPr>
      <w:t>/</w:t>
    </w:r>
    <w:r w:rsidRPr="00B44762">
      <w:rPr>
        <w:rStyle w:val="Seitenzahl"/>
        <w:rFonts w:ascii="Arial" w:hAnsi="Arial" w:cs="Arial"/>
        <w:color w:val="808080" w:themeColor="background1" w:themeShade="80"/>
        <w:sz w:val="16"/>
        <w:szCs w:val="14"/>
      </w:rPr>
      <w:fldChar w:fldCharType="begin"/>
    </w:r>
    <w:r w:rsidRPr="00B44762">
      <w:rPr>
        <w:rStyle w:val="Seitenzahl"/>
        <w:rFonts w:ascii="Arial" w:hAnsi="Arial" w:cs="Arial"/>
        <w:color w:val="808080" w:themeColor="background1" w:themeShade="80"/>
        <w:sz w:val="16"/>
        <w:szCs w:val="14"/>
      </w:rPr>
      <w:instrText xml:space="preserve"> NUMPAGES </w:instrText>
    </w:r>
    <w:r w:rsidRPr="00B44762">
      <w:rPr>
        <w:rStyle w:val="Seitenzahl"/>
        <w:rFonts w:ascii="Arial" w:hAnsi="Arial" w:cs="Arial"/>
        <w:color w:val="808080" w:themeColor="background1" w:themeShade="80"/>
        <w:sz w:val="16"/>
        <w:szCs w:val="14"/>
      </w:rPr>
      <w:fldChar w:fldCharType="separate"/>
    </w:r>
    <w:r>
      <w:rPr>
        <w:rStyle w:val="Seitenzahl"/>
        <w:rFonts w:ascii="Arial" w:hAnsi="Arial" w:cs="Arial"/>
        <w:color w:val="808080" w:themeColor="background1" w:themeShade="80"/>
        <w:sz w:val="16"/>
        <w:szCs w:val="14"/>
      </w:rPr>
      <w:t>2</w:t>
    </w:r>
    <w:r w:rsidRPr="00B44762">
      <w:rPr>
        <w:rStyle w:val="Seitenzahl"/>
        <w:rFonts w:ascii="Arial" w:hAnsi="Arial" w:cs="Arial"/>
        <w:color w:val="808080" w:themeColor="background1" w:themeShade="80"/>
        <w:sz w:val="16"/>
        <w:szCs w:val="14"/>
      </w:rPr>
      <w:fldChar w:fldCharType="end"/>
    </w:r>
  </w:p>
  <w:p w14:paraId="1310BE1B" w14:textId="77777777" w:rsidR="0094268B" w:rsidRDefault="0094268B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587ADE" w14:textId="77777777" w:rsidR="0094268B" w:rsidRDefault="0094268B" w:rsidP="0094268B">
      <w:pPr>
        <w:spacing w:after="0" w:line="240" w:lineRule="auto"/>
      </w:pPr>
      <w:r>
        <w:separator/>
      </w:r>
    </w:p>
  </w:footnote>
  <w:footnote w:type="continuationSeparator" w:id="0">
    <w:p w14:paraId="3424C5EA" w14:textId="77777777" w:rsidR="0094268B" w:rsidRDefault="0094268B" w:rsidP="0094268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43013" w14:textId="42229D60" w:rsidR="0094268B" w:rsidRDefault="0094268B" w:rsidP="0094268B">
    <w:pPr>
      <w:rPr>
        <w:rFonts w:ascii="Arial" w:hAnsi="Arial" w:cs="Arial"/>
        <w:b/>
        <w:bCs/>
        <w:sz w:val="24"/>
        <w:szCs w:val="24"/>
      </w:rPr>
    </w:pPr>
    <w:r w:rsidRPr="0094268B">
      <w:rPr>
        <w:rFonts w:ascii="Arial" w:hAnsi="Arial" w:cs="Arial"/>
        <w:noProof/>
        <w:sz w:val="24"/>
        <w:szCs w:val="24"/>
      </w:rPr>
      <w:drawing>
        <wp:anchor distT="0" distB="0" distL="114300" distR="114300" simplePos="0" relativeHeight="251659264" behindDoc="0" locked="0" layoutInCell="1" allowOverlap="1" wp14:anchorId="64CF4A82" wp14:editId="2B4CEDC6">
          <wp:simplePos x="0" y="0"/>
          <wp:positionH relativeFrom="margin">
            <wp:posOffset>4933950</wp:posOffset>
          </wp:positionH>
          <wp:positionV relativeFrom="margin">
            <wp:posOffset>-765175</wp:posOffset>
          </wp:positionV>
          <wp:extent cx="1211580" cy="212725"/>
          <wp:effectExtent l="0" t="0" r="7620" b="0"/>
          <wp:wrapSquare wrapText="bothSides"/>
          <wp:docPr id="1" name="Grafik 1" descr="Ein Bild, das Text, ClipArt, Screenshot enthält.&#10;&#10;Automatisch generierte Beschreibu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afik 1" descr="Ein Bild, das Text, ClipArt, Screenshot enthält.&#10;&#10;Automatisch generierte Beschreibu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11580" cy="21272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94268B">
      <w:rPr>
        <w:rFonts w:ascii="Arial" w:hAnsi="Arial" w:cs="Arial"/>
        <w:b/>
        <w:bCs/>
        <w:sz w:val="24"/>
        <w:szCs w:val="24"/>
      </w:rPr>
      <w:t xml:space="preserve">Formulár </w:t>
    </w:r>
    <w:r>
      <w:rPr>
        <w:rFonts w:ascii="Arial" w:hAnsi="Arial" w:cs="Arial"/>
        <w:b/>
        <w:bCs/>
        <w:sz w:val="24"/>
        <w:szCs w:val="24"/>
      </w:rPr>
      <w:t>–</w:t>
    </w:r>
    <w:r w:rsidRPr="0094268B">
      <w:rPr>
        <w:rFonts w:ascii="Arial" w:hAnsi="Arial" w:cs="Arial"/>
        <w:b/>
        <w:bCs/>
        <w:sz w:val="24"/>
        <w:szCs w:val="24"/>
      </w:rPr>
      <w:t xml:space="preserve"> </w:t>
    </w:r>
  </w:p>
  <w:p w14:paraId="09087C29" w14:textId="38C39472" w:rsidR="0094268B" w:rsidRPr="0094268B" w:rsidRDefault="0094268B" w:rsidP="0094268B">
    <w:pPr>
      <w:rPr>
        <w:rFonts w:ascii="Arial" w:hAnsi="Arial" w:cs="Arial"/>
        <w:b/>
        <w:bCs/>
        <w:sz w:val="24"/>
        <w:szCs w:val="24"/>
      </w:rPr>
    </w:pPr>
    <w:r w:rsidRPr="0094268B">
      <w:rPr>
        <w:rFonts w:ascii="Arial" w:hAnsi="Arial" w:cs="Arial"/>
        <w:b/>
        <w:bCs/>
        <w:sz w:val="24"/>
        <w:szCs w:val="24"/>
      </w:rPr>
      <w:t>OBMEDZENIE/ NÁMIETKA/ ODVOLANIE/</w:t>
    </w:r>
    <w:r>
      <w:rPr>
        <w:rFonts w:ascii="Arial" w:hAnsi="Arial" w:cs="Arial"/>
        <w:b/>
        <w:bCs/>
        <w:sz w:val="24"/>
        <w:szCs w:val="24"/>
      </w:rPr>
      <w:br/>
    </w:r>
    <w:r w:rsidRPr="0094268B">
      <w:rPr>
        <w:rFonts w:ascii="Arial" w:hAnsi="Arial" w:cs="Arial"/>
        <w:b/>
        <w:bCs/>
        <w:sz w:val="24"/>
        <w:szCs w:val="24"/>
      </w:rPr>
      <w:t>OPRAVA/VYMAZANIE OSOBNÝCH ÚDAJOV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I0t7QwMTIzMjU1tjRX0lEKTi0uzszPAykwrAUA/7gD4CwAAAA="/>
  </w:docVars>
  <w:rsids>
    <w:rsidRoot w:val="00485D26"/>
    <w:rsid w:val="00342C9F"/>
    <w:rsid w:val="00485D26"/>
    <w:rsid w:val="007E092B"/>
    <w:rsid w:val="008D187D"/>
    <w:rsid w:val="0094268B"/>
    <w:rsid w:val="00D27F0A"/>
    <w:rsid w:val="00F438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0A08169"/>
  <w15:chartTrackingRefBased/>
  <w15:docId w15:val="{CACE739C-0FA1-489B-B448-26A53A6B9F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styleId="Hyperlink">
    <w:name w:val="Hyperlink"/>
    <w:basedOn w:val="Absatz-Standardschriftart"/>
    <w:uiPriority w:val="99"/>
    <w:unhideWhenUsed/>
    <w:rsid w:val="00342C9F"/>
    <w:rPr>
      <w:color w:val="0563C1" w:themeColor="hyperlink"/>
      <w:u w:val="single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342C9F"/>
    <w:rPr>
      <w:color w:val="605E5C"/>
      <w:shd w:val="clear" w:color="auto" w:fill="E1DFDD"/>
    </w:rPr>
  </w:style>
  <w:style w:type="paragraph" w:styleId="Kopfzeile">
    <w:name w:val="header"/>
    <w:basedOn w:val="Standard"/>
    <w:link w:val="KopfzeileZchn"/>
    <w:uiPriority w:val="99"/>
    <w:unhideWhenUsed/>
    <w:rsid w:val="0094268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94268B"/>
  </w:style>
  <w:style w:type="paragraph" w:styleId="Fuzeile">
    <w:name w:val="footer"/>
    <w:basedOn w:val="Standard"/>
    <w:link w:val="FuzeileZchn"/>
    <w:unhideWhenUsed/>
    <w:rsid w:val="0094268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94268B"/>
  </w:style>
  <w:style w:type="character" w:styleId="Seitenzahl">
    <w:name w:val="page number"/>
    <w:basedOn w:val="Absatz-Standardschriftart"/>
    <w:rsid w:val="0094268B"/>
  </w:style>
  <w:style w:type="character" w:styleId="Platzhaltertext">
    <w:name w:val="Placeholder Text"/>
    <w:basedOn w:val="Absatz-Standardschriftart"/>
    <w:uiPriority w:val="99"/>
    <w:semiHidden/>
    <w:rsid w:val="0094268B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privacy@leitner.com" TargetMode="Externa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glossaryDocument" Target="glossary/document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141E2FA970E7463DBEB105B197504C77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48115E6B-9DA0-41B2-B2B1-0263EDC3CDA9}"/>
      </w:docPartPr>
      <w:docPartBody>
        <w:p w:rsidR="00000000" w:rsidRDefault="00565D6C" w:rsidP="00565D6C">
          <w:pPr>
            <w:pStyle w:val="141E2FA970E7463DBEB105B197504C77"/>
          </w:pPr>
          <w:r w:rsidRPr="006B5DCE">
            <w:rPr>
              <w:rStyle w:val="Platzhaltertext"/>
            </w:rPr>
            <w:t>Klicken oder tippen Sie hier, um Text einzugeben.</w:t>
          </w:r>
        </w:p>
      </w:docPartBody>
    </w:docPart>
    <w:docPart>
      <w:docPartPr>
        <w:name w:val="63273E8ECFC64740B7533957055C79C5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5AE25EF5-880B-4AB0-A638-CA4042E179AC}"/>
      </w:docPartPr>
      <w:docPartBody>
        <w:p w:rsidR="00000000" w:rsidRDefault="00565D6C" w:rsidP="00565D6C">
          <w:pPr>
            <w:pStyle w:val="63273E8ECFC64740B7533957055C79C52"/>
          </w:pPr>
          <w:r w:rsidRPr="006B5DCE">
            <w:rPr>
              <w:rStyle w:val="Platzhaltertext"/>
            </w:rPr>
            <w:t>Klicken oder tippen Sie hier, um Text einzugeben.</w:t>
          </w:r>
        </w:p>
      </w:docPartBody>
    </w:docPart>
    <w:docPart>
      <w:docPartPr>
        <w:name w:val="B74B19808FAF4667BAC9389271CBCABB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405CAA06-FCF1-462F-9D37-E45FDD7CAED3}"/>
      </w:docPartPr>
      <w:docPartBody>
        <w:p w:rsidR="00000000" w:rsidRDefault="00565D6C" w:rsidP="00565D6C">
          <w:pPr>
            <w:pStyle w:val="B74B19808FAF4667BAC9389271CBCABB2"/>
          </w:pPr>
          <w:r w:rsidRPr="006B5DCE">
            <w:rPr>
              <w:rStyle w:val="Platzhaltertext"/>
            </w:rPr>
            <w:t>Klicken oder tippen Sie hier, um Text einzugeben.</w:t>
          </w:r>
        </w:p>
      </w:docPartBody>
    </w:docPart>
    <w:docPart>
      <w:docPartPr>
        <w:name w:val="B34B6E05D4C34F89A0047B1C99799593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396B8EB7-A2AD-423D-BA0C-236B7E100F63}"/>
      </w:docPartPr>
      <w:docPartBody>
        <w:p w:rsidR="00000000" w:rsidRDefault="00565D6C" w:rsidP="00565D6C">
          <w:pPr>
            <w:pStyle w:val="B34B6E05D4C34F89A0047B1C997995932"/>
          </w:pPr>
          <w:r w:rsidRPr="006B5DCE">
            <w:rPr>
              <w:rStyle w:val="Platzhaltertext"/>
            </w:rPr>
            <w:t>Klicken oder tippen Sie hier, um Text einzugeben.</w:t>
          </w:r>
        </w:p>
      </w:docPartBody>
    </w:docPart>
    <w:docPart>
      <w:docPartPr>
        <w:name w:val="D2F9E34D241847809492DF384A7A6E40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74E9B51A-BB21-48E8-9A80-4B95F086C5B3}"/>
      </w:docPartPr>
      <w:docPartBody>
        <w:p w:rsidR="00000000" w:rsidRDefault="00565D6C" w:rsidP="00565D6C">
          <w:pPr>
            <w:pStyle w:val="D2F9E34D241847809492DF384A7A6E402"/>
          </w:pPr>
          <w:r w:rsidRPr="006B5DCE">
            <w:rPr>
              <w:rStyle w:val="Platzhaltertext"/>
            </w:rPr>
            <w:t>Klicken oder tippen Sie hier, um Text einzugeben.</w:t>
          </w:r>
        </w:p>
      </w:docPartBody>
    </w:docPart>
    <w:docPart>
      <w:docPartPr>
        <w:name w:val="139EE9C76FBD403CB918EB2EC64348E8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95208089-18BA-4995-AF37-056D84868B9D}"/>
      </w:docPartPr>
      <w:docPartBody>
        <w:p w:rsidR="00000000" w:rsidRDefault="00565D6C" w:rsidP="00565D6C">
          <w:pPr>
            <w:pStyle w:val="139EE9C76FBD403CB918EB2EC64348E82"/>
          </w:pPr>
          <w:r w:rsidRPr="006B5DCE">
            <w:rPr>
              <w:rStyle w:val="Platzhaltertext"/>
            </w:rPr>
            <w:t>Klicken oder tippen Sie hier, um Text einzugeben.</w:t>
          </w:r>
        </w:p>
      </w:docPartBody>
    </w:docPart>
    <w:docPart>
      <w:docPartPr>
        <w:name w:val="02ADB70A581D4303828439AB14CD95F5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21B0693C-931A-4A48-83B6-553E03781C7F}"/>
      </w:docPartPr>
      <w:docPartBody>
        <w:p w:rsidR="00000000" w:rsidRDefault="00565D6C" w:rsidP="00565D6C">
          <w:pPr>
            <w:pStyle w:val="02ADB70A581D4303828439AB14CD95F52"/>
          </w:pPr>
          <w:r w:rsidRPr="006B5DCE">
            <w:rPr>
              <w:rStyle w:val="Platzhaltertext"/>
            </w:rPr>
            <w:t>Klicken oder tippen Sie hier, um Text einzugeben.</w:t>
          </w:r>
        </w:p>
      </w:docPartBody>
    </w:docPart>
    <w:docPart>
      <w:docPartPr>
        <w:name w:val="C20448B34F7F4E1DB0A9707F5C0C5D03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82A2401B-F139-4CF1-A0A0-936B36616119}"/>
      </w:docPartPr>
      <w:docPartBody>
        <w:p w:rsidR="00000000" w:rsidRDefault="00565D6C" w:rsidP="00565D6C">
          <w:pPr>
            <w:pStyle w:val="C20448B34F7F4E1DB0A9707F5C0C5D032"/>
          </w:pPr>
          <w:r w:rsidRPr="006B5DCE">
            <w:rPr>
              <w:rStyle w:val="Platzhaltertext"/>
            </w:rPr>
            <w:t>Klicken oder tippen Sie hier, um Text einzugeben.</w:t>
          </w:r>
        </w:p>
      </w:docPartBody>
    </w:docPart>
    <w:docPart>
      <w:docPartPr>
        <w:name w:val="FA39A6C6D6744FAF933A188A39EAB34E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804972C3-A530-4C93-87E2-74801C1F0AC6}"/>
      </w:docPartPr>
      <w:docPartBody>
        <w:p w:rsidR="00000000" w:rsidRDefault="00565D6C" w:rsidP="00565D6C">
          <w:pPr>
            <w:pStyle w:val="FA39A6C6D6744FAF933A188A39EAB34E2"/>
          </w:pPr>
          <w:r w:rsidRPr="006B5DCE">
            <w:rPr>
              <w:rStyle w:val="Platzhaltertext"/>
            </w:rPr>
            <w:t>Klicken oder tippen Sie hier, um Text einzugeben.</w:t>
          </w:r>
        </w:p>
      </w:docPartBody>
    </w:docPart>
    <w:docPart>
      <w:docPartPr>
        <w:name w:val="CBE9E60BB42C4F4BAA67FE1B986142BC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67823C5F-323B-4A50-A6E0-B98405B9DF44}"/>
      </w:docPartPr>
      <w:docPartBody>
        <w:p w:rsidR="00000000" w:rsidRDefault="00565D6C" w:rsidP="00565D6C">
          <w:pPr>
            <w:pStyle w:val="CBE9E60BB42C4F4BAA67FE1B986142BC2"/>
          </w:pPr>
          <w:r w:rsidRPr="006B5DCE">
            <w:rPr>
              <w:rStyle w:val="Platzhaltertext"/>
            </w:rPr>
            <w:t>Klicken oder tippen Sie hier, um Text einzugeben.</w:t>
          </w:r>
        </w:p>
      </w:docPartBody>
    </w:docPart>
    <w:docPart>
      <w:docPartPr>
        <w:name w:val="58E6888170174A4AB466B1EF754B1D1D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3F5EA12C-BF9E-4F11-8200-B79C482E0612}"/>
      </w:docPartPr>
      <w:docPartBody>
        <w:p w:rsidR="00000000" w:rsidRDefault="00565D6C" w:rsidP="00565D6C">
          <w:pPr>
            <w:pStyle w:val="58E6888170174A4AB466B1EF754B1D1D2"/>
          </w:pPr>
          <w:r w:rsidRPr="006B5DCE">
            <w:rPr>
              <w:rStyle w:val="Platzhaltertext"/>
            </w:rPr>
            <w:t>Klicken oder tippen Sie hier, um Text einzugeben.</w:t>
          </w:r>
        </w:p>
      </w:docPartBody>
    </w:docPart>
    <w:docPart>
      <w:docPartPr>
        <w:name w:val="700A2E3765674AD5AABFE8090D73C088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C4E1DBCC-727E-4B32-AC15-927B3FC59C68}"/>
      </w:docPartPr>
      <w:docPartBody>
        <w:p w:rsidR="00000000" w:rsidRDefault="00565D6C" w:rsidP="00565D6C">
          <w:pPr>
            <w:pStyle w:val="700A2E3765674AD5AABFE8090D73C0882"/>
          </w:pPr>
          <w:r w:rsidRPr="006B5DCE">
            <w:rPr>
              <w:rStyle w:val="Platzhaltertext"/>
            </w:rPr>
            <w:t>Klicken oder tippen Sie hier, um Text einzugeben.</w:t>
          </w:r>
        </w:p>
      </w:docPartBody>
    </w:docPart>
    <w:docPart>
      <w:docPartPr>
        <w:name w:val="F07010EB2B594A448F91AEB12E14DF8B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39399DDA-BB2D-406A-BF3B-1DF6508A5066}"/>
      </w:docPartPr>
      <w:docPartBody>
        <w:p w:rsidR="00000000" w:rsidRDefault="00565D6C" w:rsidP="00565D6C">
          <w:pPr>
            <w:pStyle w:val="F07010EB2B594A448F91AEB12E14DF8B2"/>
          </w:pPr>
          <w:r w:rsidRPr="006B5DCE">
            <w:rPr>
              <w:rStyle w:val="Platzhaltertext"/>
            </w:rPr>
            <w:t>Klicken oder tippen Sie hier, um Text einzugeben.</w:t>
          </w:r>
        </w:p>
      </w:docPartBody>
    </w:docPart>
    <w:docPart>
      <w:docPartPr>
        <w:name w:val="9F68F7AF55F5462BB227480D1E83C1A6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87F4713E-30E5-4A5D-BDA0-1C83CB10B894}"/>
      </w:docPartPr>
      <w:docPartBody>
        <w:p w:rsidR="00000000" w:rsidRDefault="00565D6C" w:rsidP="00565D6C">
          <w:pPr>
            <w:pStyle w:val="9F68F7AF55F5462BB227480D1E83C1A62"/>
          </w:pPr>
          <w:r w:rsidRPr="006B5DCE">
            <w:rPr>
              <w:rStyle w:val="Platzhaltertext"/>
            </w:rPr>
            <w:t>Klicken oder tippen Sie hier, um Text einzugeben.</w:t>
          </w:r>
        </w:p>
      </w:docPartBody>
    </w:docPart>
    <w:docPart>
      <w:docPartPr>
        <w:name w:val="A53AC76DE20944BC9790844A2880D27A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C255342C-76E6-4BF3-B7EE-5329E1F819F9}"/>
      </w:docPartPr>
      <w:docPartBody>
        <w:p w:rsidR="00000000" w:rsidRDefault="00565D6C" w:rsidP="00565D6C">
          <w:pPr>
            <w:pStyle w:val="A53AC76DE20944BC9790844A2880D27A"/>
          </w:pPr>
          <w:r w:rsidRPr="006B5DCE">
            <w:rPr>
              <w:rStyle w:val="Platzhaltertext"/>
            </w:rPr>
            <w:t>Klicken oder tippen Sie hier, um Text einzugeben.</w:t>
          </w:r>
        </w:p>
      </w:docPartBody>
    </w:docPart>
    <w:docPart>
      <w:docPartPr>
        <w:name w:val="819F76E0C28A44F0AADBCCC1476B66EB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86F0D483-1E03-4BD0-8CB4-56A429340321}"/>
      </w:docPartPr>
      <w:docPartBody>
        <w:p w:rsidR="00000000" w:rsidRDefault="00565D6C" w:rsidP="00565D6C">
          <w:pPr>
            <w:pStyle w:val="819F76E0C28A44F0AADBCCC1476B66EB"/>
          </w:pPr>
          <w:r w:rsidRPr="006B5DCE">
            <w:rPr>
              <w:rStyle w:val="Platzhaltertext"/>
            </w:rPr>
            <w:t>Klicken oder tippen Sie hier, um Text einzugeben.</w:t>
          </w:r>
        </w:p>
      </w:docPartBody>
    </w:docPart>
    <w:docPart>
      <w:docPartPr>
        <w:name w:val="523B446D866B46168B90806055C279F3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2827E182-6A96-482B-B132-B479621EFB87}"/>
      </w:docPartPr>
      <w:docPartBody>
        <w:p w:rsidR="00000000" w:rsidRDefault="00565D6C" w:rsidP="00565D6C">
          <w:pPr>
            <w:pStyle w:val="523B446D866B46168B90806055C279F3"/>
          </w:pPr>
          <w:r w:rsidRPr="006B5DCE">
            <w:rPr>
              <w:rStyle w:val="Platzhaltertext"/>
            </w:rPr>
            <w:t>Klicken oder tippen Sie hier, um Text einzugeben.</w:t>
          </w:r>
        </w:p>
      </w:docPartBody>
    </w:docPart>
    <w:docPart>
      <w:docPartPr>
        <w:name w:val="FF2E281AE9F641EEA1916D229D0C61D5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4B0EF2F3-67F6-4642-99EE-2AE83AAF4BCE}"/>
      </w:docPartPr>
      <w:docPartBody>
        <w:p w:rsidR="00000000" w:rsidRDefault="00565D6C" w:rsidP="00565D6C">
          <w:pPr>
            <w:pStyle w:val="FF2E281AE9F641EEA1916D229D0C61D5"/>
          </w:pPr>
          <w:r w:rsidRPr="006B5DCE">
            <w:rPr>
              <w:rStyle w:val="Platzhaltertext"/>
            </w:rPr>
            <w:t>Klicken oder tippen Sie hier, um Text einzugeben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65D6C"/>
    <w:rsid w:val="00565D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de-DE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styleId="Platzhaltertext">
    <w:name w:val="Placeholder Text"/>
    <w:basedOn w:val="Absatz-Standardschriftart"/>
    <w:uiPriority w:val="99"/>
    <w:semiHidden/>
    <w:rsid w:val="00565D6C"/>
    <w:rPr>
      <w:color w:val="808080"/>
    </w:rPr>
  </w:style>
  <w:style w:type="paragraph" w:customStyle="1" w:styleId="141E2FA970E7463DBEB105B197504C77">
    <w:name w:val="141E2FA970E7463DBEB105B197504C77"/>
    <w:rsid w:val="00565D6C"/>
  </w:style>
  <w:style w:type="paragraph" w:customStyle="1" w:styleId="63273E8ECFC64740B7533957055C79C5">
    <w:name w:val="63273E8ECFC64740B7533957055C79C5"/>
    <w:rsid w:val="00565D6C"/>
  </w:style>
  <w:style w:type="paragraph" w:customStyle="1" w:styleId="B74B19808FAF4667BAC9389271CBCABB">
    <w:name w:val="B74B19808FAF4667BAC9389271CBCABB"/>
    <w:rsid w:val="00565D6C"/>
  </w:style>
  <w:style w:type="paragraph" w:customStyle="1" w:styleId="B34B6E05D4C34F89A0047B1C99799593">
    <w:name w:val="B34B6E05D4C34F89A0047B1C99799593"/>
    <w:rsid w:val="00565D6C"/>
  </w:style>
  <w:style w:type="paragraph" w:customStyle="1" w:styleId="D2F9E34D241847809492DF384A7A6E40">
    <w:name w:val="D2F9E34D241847809492DF384A7A6E40"/>
    <w:rsid w:val="00565D6C"/>
  </w:style>
  <w:style w:type="paragraph" w:customStyle="1" w:styleId="139EE9C76FBD403CB918EB2EC64348E8">
    <w:name w:val="139EE9C76FBD403CB918EB2EC64348E8"/>
    <w:rsid w:val="00565D6C"/>
  </w:style>
  <w:style w:type="paragraph" w:customStyle="1" w:styleId="02ADB70A581D4303828439AB14CD95F5">
    <w:name w:val="02ADB70A581D4303828439AB14CD95F5"/>
    <w:rsid w:val="00565D6C"/>
  </w:style>
  <w:style w:type="paragraph" w:customStyle="1" w:styleId="C20448B34F7F4E1DB0A9707F5C0C5D03">
    <w:name w:val="C20448B34F7F4E1DB0A9707F5C0C5D03"/>
    <w:rsid w:val="00565D6C"/>
  </w:style>
  <w:style w:type="paragraph" w:customStyle="1" w:styleId="FA39A6C6D6744FAF933A188A39EAB34E">
    <w:name w:val="FA39A6C6D6744FAF933A188A39EAB34E"/>
    <w:rsid w:val="00565D6C"/>
  </w:style>
  <w:style w:type="paragraph" w:customStyle="1" w:styleId="CBE9E60BB42C4F4BAA67FE1B986142BC">
    <w:name w:val="CBE9E60BB42C4F4BAA67FE1B986142BC"/>
    <w:rsid w:val="00565D6C"/>
  </w:style>
  <w:style w:type="paragraph" w:customStyle="1" w:styleId="58E6888170174A4AB466B1EF754B1D1D">
    <w:name w:val="58E6888170174A4AB466B1EF754B1D1D"/>
    <w:rsid w:val="00565D6C"/>
  </w:style>
  <w:style w:type="paragraph" w:customStyle="1" w:styleId="700A2E3765674AD5AABFE8090D73C088">
    <w:name w:val="700A2E3765674AD5AABFE8090D73C088"/>
    <w:rsid w:val="00565D6C"/>
  </w:style>
  <w:style w:type="paragraph" w:customStyle="1" w:styleId="F07010EB2B594A448F91AEB12E14DF8B">
    <w:name w:val="F07010EB2B594A448F91AEB12E14DF8B"/>
    <w:rsid w:val="00565D6C"/>
  </w:style>
  <w:style w:type="paragraph" w:customStyle="1" w:styleId="9F68F7AF55F5462BB227480D1E83C1A6">
    <w:name w:val="9F68F7AF55F5462BB227480D1E83C1A6"/>
    <w:rsid w:val="00565D6C"/>
  </w:style>
  <w:style w:type="paragraph" w:customStyle="1" w:styleId="63273E8ECFC64740B7533957055C79C51">
    <w:name w:val="63273E8ECFC64740B7533957055C79C51"/>
    <w:rsid w:val="00565D6C"/>
    <w:rPr>
      <w:rFonts w:eastAsiaTheme="minorHAnsi"/>
      <w:lang w:val="sk-SK" w:eastAsia="en-US"/>
    </w:rPr>
  </w:style>
  <w:style w:type="paragraph" w:customStyle="1" w:styleId="B74B19808FAF4667BAC9389271CBCABB1">
    <w:name w:val="B74B19808FAF4667BAC9389271CBCABB1"/>
    <w:rsid w:val="00565D6C"/>
    <w:rPr>
      <w:rFonts w:eastAsiaTheme="minorHAnsi"/>
      <w:lang w:val="sk-SK" w:eastAsia="en-US"/>
    </w:rPr>
  </w:style>
  <w:style w:type="paragraph" w:customStyle="1" w:styleId="B34B6E05D4C34F89A0047B1C997995931">
    <w:name w:val="B34B6E05D4C34F89A0047B1C997995931"/>
    <w:rsid w:val="00565D6C"/>
    <w:rPr>
      <w:rFonts w:eastAsiaTheme="minorHAnsi"/>
      <w:lang w:val="sk-SK" w:eastAsia="en-US"/>
    </w:rPr>
  </w:style>
  <w:style w:type="paragraph" w:customStyle="1" w:styleId="D2F9E34D241847809492DF384A7A6E401">
    <w:name w:val="D2F9E34D241847809492DF384A7A6E401"/>
    <w:rsid w:val="00565D6C"/>
    <w:rPr>
      <w:rFonts w:eastAsiaTheme="minorHAnsi"/>
      <w:lang w:val="sk-SK" w:eastAsia="en-US"/>
    </w:rPr>
  </w:style>
  <w:style w:type="paragraph" w:customStyle="1" w:styleId="139EE9C76FBD403CB918EB2EC64348E81">
    <w:name w:val="139EE9C76FBD403CB918EB2EC64348E81"/>
    <w:rsid w:val="00565D6C"/>
    <w:rPr>
      <w:rFonts w:eastAsiaTheme="minorHAnsi"/>
      <w:lang w:val="sk-SK" w:eastAsia="en-US"/>
    </w:rPr>
  </w:style>
  <w:style w:type="paragraph" w:customStyle="1" w:styleId="02ADB70A581D4303828439AB14CD95F51">
    <w:name w:val="02ADB70A581D4303828439AB14CD95F51"/>
    <w:rsid w:val="00565D6C"/>
    <w:rPr>
      <w:rFonts w:eastAsiaTheme="minorHAnsi"/>
      <w:lang w:val="sk-SK" w:eastAsia="en-US"/>
    </w:rPr>
  </w:style>
  <w:style w:type="paragraph" w:customStyle="1" w:styleId="C20448B34F7F4E1DB0A9707F5C0C5D031">
    <w:name w:val="C20448B34F7F4E1DB0A9707F5C0C5D031"/>
    <w:rsid w:val="00565D6C"/>
    <w:rPr>
      <w:rFonts w:eastAsiaTheme="minorHAnsi"/>
      <w:lang w:val="sk-SK" w:eastAsia="en-US"/>
    </w:rPr>
  </w:style>
  <w:style w:type="paragraph" w:customStyle="1" w:styleId="FA39A6C6D6744FAF933A188A39EAB34E1">
    <w:name w:val="FA39A6C6D6744FAF933A188A39EAB34E1"/>
    <w:rsid w:val="00565D6C"/>
    <w:rPr>
      <w:rFonts w:eastAsiaTheme="minorHAnsi"/>
      <w:lang w:val="sk-SK" w:eastAsia="en-US"/>
    </w:rPr>
  </w:style>
  <w:style w:type="paragraph" w:customStyle="1" w:styleId="CBE9E60BB42C4F4BAA67FE1B986142BC1">
    <w:name w:val="CBE9E60BB42C4F4BAA67FE1B986142BC1"/>
    <w:rsid w:val="00565D6C"/>
    <w:rPr>
      <w:rFonts w:eastAsiaTheme="minorHAnsi"/>
      <w:lang w:val="sk-SK" w:eastAsia="en-US"/>
    </w:rPr>
  </w:style>
  <w:style w:type="paragraph" w:customStyle="1" w:styleId="58E6888170174A4AB466B1EF754B1D1D1">
    <w:name w:val="58E6888170174A4AB466B1EF754B1D1D1"/>
    <w:rsid w:val="00565D6C"/>
    <w:rPr>
      <w:rFonts w:eastAsiaTheme="minorHAnsi"/>
      <w:lang w:val="sk-SK" w:eastAsia="en-US"/>
    </w:rPr>
  </w:style>
  <w:style w:type="paragraph" w:customStyle="1" w:styleId="700A2E3765674AD5AABFE8090D73C0881">
    <w:name w:val="700A2E3765674AD5AABFE8090D73C0881"/>
    <w:rsid w:val="00565D6C"/>
    <w:rPr>
      <w:rFonts w:eastAsiaTheme="minorHAnsi"/>
      <w:lang w:val="sk-SK" w:eastAsia="en-US"/>
    </w:rPr>
  </w:style>
  <w:style w:type="paragraph" w:customStyle="1" w:styleId="F07010EB2B594A448F91AEB12E14DF8B1">
    <w:name w:val="F07010EB2B594A448F91AEB12E14DF8B1"/>
    <w:rsid w:val="00565D6C"/>
    <w:rPr>
      <w:rFonts w:eastAsiaTheme="minorHAnsi"/>
      <w:lang w:val="sk-SK" w:eastAsia="en-US"/>
    </w:rPr>
  </w:style>
  <w:style w:type="paragraph" w:customStyle="1" w:styleId="9F68F7AF55F5462BB227480D1E83C1A61">
    <w:name w:val="9F68F7AF55F5462BB227480D1E83C1A61"/>
    <w:rsid w:val="00565D6C"/>
    <w:rPr>
      <w:rFonts w:eastAsiaTheme="minorHAnsi"/>
      <w:lang w:val="sk-SK" w:eastAsia="en-US"/>
    </w:rPr>
  </w:style>
  <w:style w:type="paragraph" w:customStyle="1" w:styleId="63273E8ECFC64740B7533957055C79C52">
    <w:name w:val="63273E8ECFC64740B7533957055C79C52"/>
    <w:rsid w:val="00565D6C"/>
    <w:rPr>
      <w:rFonts w:eastAsiaTheme="minorHAnsi"/>
      <w:lang w:val="sk-SK" w:eastAsia="en-US"/>
    </w:rPr>
  </w:style>
  <w:style w:type="paragraph" w:customStyle="1" w:styleId="B74B19808FAF4667BAC9389271CBCABB2">
    <w:name w:val="B74B19808FAF4667BAC9389271CBCABB2"/>
    <w:rsid w:val="00565D6C"/>
    <w:rPr>
      <w:rFonts w:eastAsiaTheme="minorHAnsi"/>
      <w:lang w:val="sk-SK" w:eastAsia="en-US"/>
    </w:rPr>
  </w:style>
  <w:style w:type="paragraph" w:customStyle="1" w:styleId="B34B6E05D4C34F89A0047B1C997995932">
    <w:name w:val="B34B6E05D4C34F89A0047B1C997995932"/>
    <w:rsid w:val="00565D6C"/>
    <w:rPr>
      <w:rFonts w:eastAsiaTheme="minorHAnsi"/>
      <w:lang w:val="sk-SK" w:eastAsia="en-US"/>
    </w:rPr>
  </w:style>
  <w:style w:type="paragraph" w:customStyle="1" w:styleId="D2F9E34D241847809492DF384A7A6E402">
    <w:name w:val="D2F9E34D241847809492DF384A7A6E402"/>
    <w:rsid w:val="00565D6C"/>
    <w:rPr>
      <w:rFonts w:eastAsiaTheme="minorHAnsi"/>
      <w:lang w:val="sk-SK" w:eastAsia="en-US"/>
    </w:rPr>
  </w:style>
  <w:style w:type="paragraph" w:customStyle="1" w:styleId="139EE9C76FBD403CB918EB2EC64348E82">
    <w:name w:val="139EE9C76FBD403CB918EB2EC64348E82"/>
    <w:rsid w:val="00565D6C"/>
    <w:rPr>
      <w:rFonts w:eastAsiaTheme="minorHAnsi"/>
      <w:lang w:val="sk-SK" w:eastAsia="en-US"/>
    </w:rPr>
  </w:style>
  <w:style w:type="paragraph" w:customStyle="1" w:styleId="02ADB70A581D4303828439AB14CD95F52">
    <w:name w:val="02ADB70A581D4303828439AB14CD95F52"/>
    <w:rsid w:val="00565D6C"/>
    <w:rPr>
      <w:rFonts w:eastAsiaTheme="minorHAnsi"/>
      <w:lang w:val="sk-SK" w:eastAsia="en-US"/>
    </w:rPr>
  </w:style>
  <w:style w:type="paragraph" w:customStyle="1" w:styleId="C20448B34F7F4E1DB0A9707F5C0C5D032">
    <w:name w:val="C20448B34F7F4E1DB0A9707F5C0C5D032"/>
    <w:rsid w:val="00565D6C"/>
    <w:rPr>
      <w:rFonts w:eastAsiaTheme="minorHAnsi"/>
      <w:lang w:val="sk-SK" w:eastAsia="en-US"/>
    </w:rPr>
  </w:style>
  <w:style w:type="paragraph" w:customStyle="1" w:styleId="FA39A6C6D6744FAF933A188A39EAB34E2">
    <w:name w:val="FA39A6C6D6744FAF933A188A39EAB34E2"/>
    <w:rsid w:val="00565D6C"/>
    <w:rPr>
      <w:rFonts w:eastAsiaTheme="minorHAnsi"/>
      <w:lang w:val="sk-SK" w:eastAsia="en-US"/>
    </w:rPr>
  </w:style>
  <w:style w:type="paragraph" w:customStyle="1" w:styleId="CBE9E60BB42C4F4BAA67FE1B986142BC2">
    <w:name w:val="CBE9E60BB42C4F4BAA67FE1B986142BC2"/>
    <w:rsid w:val="00565D6C"/>
    <w:rPr>
      <w:rFonts w:eastAsiaTheme="minorHAnsi"/>
      <w:lang w:val="sk-SK" w:eastAsia="en-US"/>
    </w:rPr>
  </w:style>
  <w:style w:type="paragraph" w:customStyle="1" w:styleId="58E6888170174A4AB466B1EF754B1D1D2">
    <w:name w:val="58E6888170174A4AB466B1EF754B1D1D2"/>
    <w:rsid w:val="00565D6C"/>
    <w:rPr>
      <w:rFonts w:eastAsiaTheme="minorHAnsi"/>
      <w:lang w:val="sk-SK" w:eastAsia="en-US"/>
    </w:rPr>
  </w:style>
  <w:style w:type="paragraph" w:customStyle="1" w:styleId="700A2E3765674AD5AABFE8090D73C0882">
    <w:name w:val="700A2E3765674AD5AABFE8090D73C0882"/>
    <w:rsid w:val="00565D6C"/>
    <w:rPr>
      <w:rFonts w:eastAsiaTheme="minorHAnsi"/>
      <w:lang w:val="sk-SK" w:eastAsia="en-US"/>
    </w:rPr>
  </w:style>
  <w:style w:type="paragraph" w:customStyle="1" w:styleId="F07010EB2B594A448F91AEB12E14DF8B2">
    <w:name w:val="F07010EB2B594A448F91AEB12E14DF8B2"/>
    <w:rsid w:val="00565D6C"/>
    <w:rPr>
      <w:rFonts w:eastAsiaTheme="minorHAnsi"/>
      <w:lang w:val="sk-SK" w:eastAsia="en-US"/>
    </w:rPr>
  </w:style>
  <w:style w:type="paragraph" w:customStyle="1" w:styleId="9F68F7AF55F5462BB227480D1E83C1A62">
    <w:name w:val="9F68F7AF55F5462BB227480D1E83C1A62"/>
    <w:rsid w:val="00565D6C"/>
    <w:rPr>
      <w:rFonts w:eastAsiaTheme="minorHAnsi"/>
      <w:lang w:val="sk-SK" w:eastAsia="en-US"/>
    </w:rPr>
  </w:style>
  <w:style w:type="paragraph" w:customStyle="1" w:styleId="A53AC76DE20944BC9790844A2880D27A">
    <w:name w:val="A53AC76DE20944BC9790844A2880D27A"/>
    <w:rsid w:val="00565D6C"/>
  </w:style>
  <w:style w:type="paragraph" w:customStyle="1" w:styleId="819F76E0C28A44F0AADBCCC1476B66EB">
    <w:name w:val="819F76E0C28A44F0AADBCCC1476B66EB"/>
    <w:rsid w:val="00565D6C"/>
  </w:style>
  <w:style w:type="paragraph" w:customStyle="1" w:styleId="B0D8A07A4FD242E3BE656479808F1DD5">
    <w:name w:val="B0D8A07A4FD242E3BE656479808F1DD5"/>
    <w:rsid w:val="00565D6C"/>
  </w:style>
  <w:style w:type="paragraph" w:customStyle="1" w:styleId="523B446D866B46168B90806055C279F3">
    <w:name w:val="523B446D866B46168B90806055C279F3"/>
    <w:rsid w:val="00565D6C"/>
  </w:style>
  <w:style w:type="paragraph" w:customStyle="1" w:styleId="FF2E281AE9F641EEA1916D229D0C61D5">
    <w:name w:val="FF2E281AE9F641EEA1916D229D0C61D5"/>
    <w:rsid w:val="00565D6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53</Words>
  <Characters>2110</Characters>
  <Application>Microsoft Office Word</Application>
  <DocSecurity>0</DocSecurity>
  <Lines>54</Lines>
  <Paragraphs>44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Náz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4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án Biel</dc:creator>
  <cp:keywords/>
  <dc:description/>
  <cp:lastModifiedBy>BLUM Julia</cp:lastModifiedBy>
  <cp:revision>5</cp:revision>
  <cp:lastPrinted>2022-07-15T09:25:00Z</cp:lastPrinted>
  <dcterms:created xsi:type="dcterms:W3CDTF">2022-07-13T09:57:00Z</dcterms:created>
  <dcterms:modified xsi:type="dcterms:W3CDTF">2022-07-15T09:26:00Z</dcterms:modified>
</cp:coreProperties>
</file>